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9C5CE" w14:textId="77777777" w:rsidR="006619A8" w:rsidRPr="00BB130D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7605FBF6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1D663B84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7DC0F33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5E9FF15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First and Last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FB9DA8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74FDF121" w14:textId="77777777" w:rsidTr="002D1EA7">
        <w:trPr>
          <w:trHeight w:val="80"/>
        </w:trPr>
        <w:tc>
          <w:tcPr>
            <w:tcW w:w="4675" w:type="dxa"/>
            <w:tcBorders>
              <w:top w:val="nil"/>
            </w:tcBorders>
          </w:tcPr>
          <w:p w14:paraId="403FD0D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B3BECF2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6A9F4D64" w14:textId="77777777" w:rsidTr="002D1EA7">
        <w:tc>
          <w:tcPr>
            <w:tcW w:w="4675" w:type="dxa"/>
            <w:tcBorders>
              <w:bottom w:val="nil"/>
            </w:tcBorders>
          </w:tcPr>
          <w:p w14:paraId="4D186A83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3CBAF03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17206690" w14:textId="77777777" w:rsidTr="002D1EA7">
        <w:tc>
          <w:tcPr>
            <w:tcW w:w="4675" w:type="dxa"/>
            <w:tcBorders>
              <w:top w:val="nil"/>
            </w:tcBorders>
          </w:tcPr>
          <w:p w14:paraId="7C68F17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104FB0F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510B5C4E" w14:textId="77777777" w:rsidR="006619A8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2"/>
          <w:szCs w:val="22"/>
        </w:rPr>
      </w:pPr>
    </w:p>
    <w:p w14:paraId="3BE10CCE" w14:textId="758DC74C" w:rsidR="006619A8" w:rsidRPr="00BB130D" w:rsidRDefault="003634C4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Lawyer</w:t>
      </w:r>
      <w:r w:rsidR="006619A8"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 </w:t>
      </w:r>
      <w:r w:rsidR="004E3425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or Limited Licensee </w:t>
      </w:r>
      <w:r w:rsidR="006619A8"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12D8FA30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43B506F7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9A1D669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2902CFB7" w14:textId="68CE2715" w:rsidR="006619A8" w:rsidRPr="00412487" w:rsidRDefault="003634C4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Lawyer</w:t>
            </w:r>
            <w:r w:rsidR="004E3425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or Limited Licensee</w:t>
            </w: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/Firm</w:t>
            </w:r>
            <w:r w:rsidR="006619A8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</w:t>
            </w:r>
            <w:r w:rsidR="006619A8"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BE775DF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2C77A5AC" w14:textId="77777777" w:rsidTr="002D1EA7">
        <w:trPr>
          <w:trHeight w:val="225"/>
        </w:trPr>
        <w:tc>
          <w:tcPr>
            <w:tcW w:w="4675" w:type="dxa"/>
            <w:tcBorders>
              <w:top w:val="nil"/>
            </w:tcBorders>
          </w:tcPr>
          <w:p w14:paraId="40AB514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075A40E1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708C5CAB" w14:textId="77777777" w:rsidTr="002D1EA7">
        <w:tc>
          <w:tcPr>
            <w:tcW w:w="4675" w:type="dxa"/>
            <w:tcBorders>
              <w:bottom w:val="nil"/>
            </w:tcBorders>
          </w:tcPr>
          <w:p w14:paraId="051B783A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09DFFA27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7235C50E" w14:textId="77777777" w:rsidTr="002D1EA7">
        <w:tc>
          <w:tcPr>
            <w:tcW w:w="4675" w:type="dxa"/>
            <w:tcBorders>
              <w:top w:val="nil"/>
            </w:tcBorders>
          </w:tcPr>
          <w:p w14:paraId="53CBF64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52B483EC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1821D6A8" w14:textId="77777777" w:rsidR="008E72DA" w:rsidRDefault="008E72DA" w:rsidP="008E72DA"/>
    <w:p w14:paraId="25E55ADF" w14:textId="77777777" w:rsidR="00A65A8C" w:rsidRPr="00A65A8C" w:rsidRDefault="00A65A8C" w:rsidP="00A65A8C">
      <w:pPr>
        <w:pStyle w:val="paragraph"/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65A8C">
        <w:rPr>
          <w:rFonts w:asciiTheme="minorHAnsi" w:eastAsiaTheme="minorHAnsi" w:hAnsiTheme="minorHAnsi" w:cstheme="minorBidi"/>
          <w:sz w:val="22"/>
          <w:szCs w:val="22"/>
        </w:rPr>
        <w:t>On (insert date), I received a bill from you in the amount of (insert amount).</w:t>
      </w:r>
    </w:p>
    <w:p w14:paraId="0DEB5C4F" w14:textId="77777777" w:rsidR="00A65A8C" w:rsidRPr="00A65A8C" w:rsidRDefault="00A65A8C" w:rsidP="00A65A8C">
      <w:pPr>
        <w:pStyle w:val="paragraph"/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65A8C">
        <w:rPr>
          <w:rFonts w:asciiTheme="minorHAnsi" w:eastAsiaTheme="minorHAnsi" w:hAnsiTheme="minorHAnsi" w:cstheme="minorBidi"/>
          <w:sz w:val="22"/>
          <w:szCs w:val="22"/>
        </w:rPr>
        <w:t xml:space="preserve">I disagree with the amount I have been charged and wish to better understand the fee I’ve been charged. If we can’t agree on the amount of the bill, I will make an application for assessment. If, at that time, it is more than 30 days since I received the bill, I will </w:t>
      </w:r>
      <w:proofErr w:type="gramStart"/>
      <w:r w:rsidRPr="00A65A8C">
        <w:rPr>
          <w:rFonts w:asciiTheme="minorHAnsi" w:eastAsiaTheme="minorHAnsi" w:hAnsiTheme="minorHAnsi" w:cstheme="minorBidi"/>
          <w:sz w:val="22"/>
          <w:szCs w:val="22"/>
        </w:rPr>
        <w:t>ask that</w:t>
      </w:r>
      <w:proofErr w:type="gramEnd"/>
      <w:r w:rsidRPr="00A65A8C">
        <w:rPr>
          <w:rFonts w:asciiTheme="minorHAnsi" w:eastAsiaTheme="minorHAnsi" w:hAnsiTheme="minorHAnsi" w:cstheme="minorBidi"/>
          <w:sz w:val="22"/>
          <w:szCs w:val="22"/>
        </w:rPr>
        <w:t xml:space="preserve"> you </w:t>
      </w:r>
      <w:proofErr w:type="gramStart"/>
      <w:r w:rsidRPr="00A65A8C">
        <w:rPr>
          <w:rFonts w:asciiTheme="minorHAnsi" w:eastAsiaTheme="minorHAnsi" w:hAnsiTheme="minorHAnsi" w:cstheme="minorBidi"/>
          <w:sz w:val="22"/>
          <w:szCs w:val="22"/>
        </w:rPr>
        <w:t>consent</w:t>
      </w:r>
      <w:proofErr w:type="gramEnd"/>
      <w:r w:rsidRPr="00A65A8C">
        <w:rPr>
          <w:rFonts w:asciiTheme="minorHAnsi" w:eastAsiaTheme="minorHAnsi" w:hAnsiTheme="minorHAnsi" w:cstheme="minorBidi"/>
          <w:sz w:val="22"/>
          <w:szCs w:val="22"/>
        </w:rPr>
        <w:t xml:space="preserve"> to assessment. </w:t>
      </w:r>
    </w:p>
    <w:p w14:paraId="626C5768" w14:textId="6E2AD741" w:rsidR="2B45974C" w:rsidRDefault="00A65A8C" w:rsidP="00A65A8C">
      <w:pPr>
        <w:pStyle w:val="paragraph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00A65A8C">
        <w:rPr>
          <w:rFonts w:asciiTheme="minorHAnsi" w:eastAsiaTheme="minorHAnsi" w:hAnsiTheme="minorHAnsi" w:cstheme="minorBidi"/>
          <w:sz w:val="22"/>
          <w:szCs w:val="22"/>
        </w:rPr>
        <w:t xml:space="preserve">Please contact me to </w:t>
      </w:r>
      <w:proofErr w:type="gramStart"/>
      <w:r w:rsidRPr="00A65A8C">
        <w:rPr>
          <w:rFonts w:asciiTheme="minorHAnsi" w:eastAsiaTheme="minorHAnsi" w:hAnsiTheme="minorHAnsi" w:cstheme="minorBidi"/>
          <w:sz w:val="22"/>
          <w:szCs w:val="22"/>
        </w:rPr>
        <w:t>discuss</w:t>
      </w:r>
      <w:proofErr w:type="gramEnd"/>
      <w:r w:rsidRPr="00A65A8C">
        <w:rPr>
          <w:rFonts w:asciiTheme="minorHAnsi" w:eastAsiaTheme="minorHAnsi" w:hAnsiTheme="minorHAnsi" w:cstheme="minorBidi"/>
          <w:sz w:val="22"/>
          <w:szCs w:val="22"/>
        </w:rPr>
        <w:t>.</w:t>
      </w:r>
      <w:bookmarkStart w:id="0" w:name="OpenAt"/>
      <w:bookmarkEnd w:id="0"/>
    </w:p>
    <w:sectPr w:rsidR="2B45974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5BCAC" w14:textId="77777777" w:rsidR="009169B7" w:rsidRDefault="009169B7" w:rsidP="0063394E">
      <w:pPr>
        <w:spacing w:after="0" w:line="240" w:lineRule="auto"/>
      </w:pPr>
      <w:r>
        <w:separator/>
      </w:r>
    </w:p>
  </w:endnote>
  <w:endnote w:type="continuationSeparator" w:id="0">
    <w:p w14:paraId="7310A7C8" w14:textId="77777777" w:rsidR="009169B7" w:rsidRDefault="009169B7" w:rsidP="00633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666593" w14:paraId="5233B95E" w14:textId="77777777" w:rsidTr="002D1EA7">
      <w:trPr>
        <w:trHeight w:val="737"/>
      </w:trPr>
      <w:tc>
        <w:tcPr>
          <w:tcW w:w="4675" w:type="dxa"/>
        </w:tcPr>
        <w:p w14:paraId="4FAE6002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Signature</w:t>
          </w:r>
        </w:p>
      </w:tc>
      <w:tc>
        <w:tcPr>
          <w:tcW w:w="4675" w:type="dxa"/>
        </w:tcPr>
        <w:p w14:paraId="6FA619AB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Date</w:t>
          </w:r>
        </w:p>
      </w:tc>
    </w:tr>
  </w:tbl>
  <w:p w14:paraId="358FE537" w14:textId="77777777" w:rsidR="00666593" w:rsidRDefault="00666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997DA" w14:textId="77777777" w:rsidR="009169B7" w:rsidRDefault="009169B7" w:rsidP="0063394E">
      <w:pPr>
        <w:spacing w:after="0" w:line="240" w:lineRule="auto"/>
      </w:pPr>
      <w:r>
        <w:separator/>
      </w:r>
    </w:p>
  </w:footnote>
  <w:footnote w:type="continuationSeparator" w:id="0">
    <w:p w14:paraId="561CC172" w14:textId="77777777" w:rsidR="009169B7" w:rsidRDefault="009169B7" w:rsidP="00633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FAE15" w14:textId="3DCB696A" w:rsidR="00C84978" w:rsidRDefault="003B7A40" w:rsidP="00C84978">
    <w:pPr>
      <w:pStyle w:val="Header"/>
      <w:rPr>
        <w:b/>
        <w:bCs/>
        <w:sz w:val="32"/>
        <w:szCs w:val="32"/>
      </w:rPr>
    </w:pPr>
    <w:r>
      <w:rPr>
        <w:b/>
        <w:bCs/>
        <w:sz w:val="32"/>
        <w:szCs w:val="32"/>
      </w:rPr>
      <w:t>Bill Too High – Assessment</w:t>
    </w:r>
  </w:p>
  <w:p w14:paraId="6D3E9C62" w14:textId="2503D2AC" w:rsidR="0063394E" w:rsidRPr="006619A8" w:rsidRDefault="00C84978" w:rsidP="00C84978">
    <w:pPr>
      <w:pStyle w:val="Header"/>
      <w:rPr>
        <w:b/>
        <w:bCs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813F14" wp14:editId="705DCF0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978106" cy="17253"/>
              <wp:effectExtent l="19050" t="38100" r="99060" b="9715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8106" cy="17253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prstDash val="solid"/>
                        <a:miter lim="800000"/>
                      </a:ln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3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d0d0d" strokeweight="1pt" from="0,-.05pt" to="470.7pt,1.3pt" w14:anchorId="51CAE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">
              <v:stroke joinstyle="miter"/>
              <v:shadow on="t" color="black" opacity="26214f" offset=".74836mm,.74836mm" origin="-.5,-.5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C3CB2"/>
    <w:multiLevelType w:val="hybridMultilevel"/>
    <w:tmpl w:val="8CF4D8D6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7B2DE9"/>
    <w:multiLevelType w:val="multilevel"/>
    <w:tmpl w:val="E72C2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7790F40"/>
    <w:multiLevelType w:val="multilevel"/>
    <w:tmpl w:val="323A41A6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6B7BBD"/>
    <w:multiLevelType w:val="hybridMultilevel"/>
    <w:tmpl w:val="A4D0486C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9F0E39"/>
    <w:multiLevelType w:val="hybridMultilevel"/>
    <w:tmpl w:val="8634FC30"/>
    <w:lvl w:ilvl="0" w:tplc="6700C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FA2D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063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8E30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46C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D823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7A9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D4C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C28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19255836">
    <w:abstractNumId w:val="2"/>
  </w:num>
  <w:num w:numId="2" w16cid:durableId="992756610">
    <w:abstractNumId w:val="1"/>
  </w:num>
  <w:num w:numId="3" w16cid:durableId="818888604">
    <w:abstractNumId w:val="0"/>
  </w:num>
  <w:num w:numId="4" w16cid:durableId="1015183210">
    <w:abstractNumId w:val="3"/>
  </w:num>
  <w:num w:numId="5" w16cid:durableId="20391621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MDU3MTIysTQzsDRU0lEKTi0uzszPAykwqgUA4rsBHCwAAAA="/>
  </w:docVars>
  <w:rsids>
    <w:rsidRoot w:val="0063394E"/>
    <w:rsid w:val="0001612D"/>
    <w:rsid w:val="00023790"/>
    <w:rsid w:val="00082B28"/>
    <w:rsid w:val="00090463"/>
    <w:rsid w:val="00093099"/>
    <w:rsid w:val="000D68C4"/>
    <w:rsid w:val="00105F89"/>
    <w:rsid w:val="001105DB"/>
    <w:rsid w:val="00127682"/>
    <w:rsid w:val="001709C7"/>
    <w:rsid w:val="00184ACD"/>
    <w:rsid w:val="001856AF"/>
    <w:rsid w:val="001A5732"/>
    <w:rsid w:val="00230417"/>
    <w:rsid w:val="002330E9"/>
    <w:rsid w:val="002456FB"/>
    <w:rsid w:val="00245F01"/>
    <w:rsid w:val="00260AB5"/>
    <w:rsid w:val="002A7546"/>
    <w:rsid w:val="002D7FE1"/>
    <w:rsid w:val="00335EEB"/>
    <w:rsid w:val="003445B2"/>
    <w:rsid w:val="003634C4"/>
    <w:rsid w:val="003B083F"/>
    <w:rsid w:val="003B7A40"/>
    <w:rsid w:val="003C75C9"/>
    <w:rsid w:val="003D4DA7"/>
    <w:rsid w:val="003E05EF"/>
    <w:rsid w:val="00431D0D"/>
    <w:rsid w:val="00432622"/>
    <w:rsid w:val="00441114"/>
    <w:rsid w:val="00466708"/>
    <w:rsid w:val="00484F68"/>
    <w:rsid w:val="00485F93"/>
    <w:rsid w:val="00492DB3"/>
    <w:rsid w:val="004B1D34"/>
    <w:rsid w:val="004C0D35"/>
    <w:rsid w:val="004E23F2"/>
    <w:rsid w:val="004E3425"/>
    <w:rsid w:val="00504438"/>
    <w:rsid w:val="005355A1"/>
    <w:rsid w:val="00544863"/>
    <w:rsid w:val="00544DD9"/>
    <w:rsid w:val="00574D10"/>
    <w:rsid w:val="005D4B78"/>
    <w:rsid w:val="005E46B9"/>
    <w:rsid w:val="00616D68"/>
    <w:rsid w:val="0063394E"/>
    <w:rsid w:val="006619A8"/>
    <w:rsid w:val="00666593"/>
    <w:rsid w:val="00672AB7"/>
    <w:rsid w:val="006A4BC2"/>
    <w:rsid w:val="006A7455"/>
    <w:rsid w:val="006B14D3"/>
    <w:rsid w:val="006C58A5"/>
    <w:rsid w:val="006E3D0B"/>
    <w:rsid w:val="0070331D"/>
    <w:rsid w:val="00714B68"/>
    <w:rsid w:val="00741FAA"/>
    <w:rsid w:val="00756FDA"/>
    <w:rsid w:val="00764503"/>
    <w:rsid w:val="007846FE"/>
    <w:rsid w:val="00784FF6"/>
    <w:rsid w:val="007A60FE"/>
    <w:rsid w:val="0081763B"/>
    <w:rsid w:val="008324AD"/>
    <w:rsid w:val="008B267D"/>
    <w:rsid w:val="008E72DA"/>
    <w:rsid w:val="008F1E2B"/>
    <w:rsid w:val="008F65F7"/>
    <w:rsid w:val="009169B7"/>
    <w:rsid w:val="0095177B"/>
    <w:rsid w:val="00952AD2"/>
    <w:rsid w:val="0098528A"/>
    <w:rsid w:val="0099609E"/>
    <w:rsid w:val="009F5729"/>
    <w:rsid w:val="00A14DD0"/>
    <w:rsid w:val="00A53DBA"/>
    <w:rsid w:val="00A63950"/>
    <w:rsid w:val="00A65A8C"/>
    <w:rsid w:val="00A90177"/>
    <w:rsid w:val="00AB6D72"/>
    <w:rsid w:val="00AC201D"/>
    <w:rsid w:val="00AE68AD"/>
    <w:rsid w:val="00AF31F5"/>
    <w:rsid w:val="00B34F52"/>
    <w:rsid w:val="00B6094B"/>
    <w:rsid w:val="00B665B0"/>
    <w:rsid w:val="00B82B92"/>
    <w:rsid w:val="00B8673B"/>
    <w:rsid w:val="00BF1798"/>
    <w:rsid w:val="00C014E5"/>
    <w:rsid w:val="00C369E3"/>
    <w:rsid w:val="00C40E1D"/>
    <w:rsid w:val="00C45C3B"/>
    <w:rsid w:val="00C610AE"/>
    <w:rsid w:val="00C628E9"/>
    <w:rsid w:val="00C84978"/>
    <w:rsid w:val="00CF162A"/>
    <w:rsid w:val="00D10257"/>
    <w:rsid w:val="00D34307"/>
    <w:rsid w:val="00D413AF"/>
    <w:rsid w:val="00D723EB"/>
    <w:rsid w:val="00DB08BB"/>
    <w:rsid w:val="00DB56B8"/>
    <w:rsid w:val="00DC4E49"/>
    <w:rsid w:val="00DE12CF"/>
    <w:rsid w:val="00E6295E"/>
    <w:rsid w:val="00EA08A4"/>
    <w:rsid w:val="00EC14C7"/>
    <w:rsid w:val="00ED43EB"/>
    <w:rsid w:val="00F12594"/>
    <w:rsid w:val="00F25833"/>
    <w:rsid w:val="00F379CF"/>
    <w:rsid w:val="00FA4E77"/>
    <w:rsid w:val="00FA6BEE"/>
    <w:rsid w:val="00FB1525"/>
    <w:rsid w:val="00FB3EAF"/>
    <w:rsid w:val="00FB5675"/>
    <w:rsid w:val="00FC53B9"/>
    <w:rsid w:val="046184A2"/>
    <w:rsid w:val="0A0BFFCF"/>
    <w:rsid w:val="2B45974C"/>
    <w:rsid w:val="37459DB9"/>
    <w:rsid w:val="3E2B5345"/>
    <w:rsid w:val="5E2FBB17"/>
    <w:rsid w:val="7CD42CC6"/>
    <w:rsid w:val="7F8CB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E527B"/>
  <w15:chartTrackingRefBased/>
  <w15:docId w15:val="{8C845E19-E15D-43CF-B98D-CC067247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94E"/>
  </w:style>
  <w:style w:type="paragraph" w:styleId="Footer">
    <w:name w:val="footer"/>
    <w:basedOn w:val="Normal"/>
    <w:link w:val="Foot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94E"/>
  </w:style>
  <w:style w:type="character" w:customStyle="1" w:styleId="normaltextrun">
    <w:name w:val="normaltextrun"/>
    <w:basedOn w:val="DefaultParagraphFont"/>
    <w:rsid w:val="0063394E"/>
  </w:style>
  <w:style w:type="character" w:customStyle="1" w:styleId="eop">
    <w:name w:val="eop"/>
    <w:basedOn w:val="DefaultParagraphFont"/>
    <w:rsid w:val="0063394E"/>
  </w:style>
  <w:style w:type="paragraph" w:customStyle="1" w:styleId="paragraph">
    <w:name w:val="paragraph"/>
    <w:basedOn w:val="Normal"/>
    <w:rsid w:val="0063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63394E"/>
  </w:style>
  <w:style w:type="character" w:customStyle="1" w:styleId="spellingerror">
    <w:name w:val="spellingerror"/>
    <w:basedOn w:val="DefaultParagraphFont"/>
    <w:rsid w:val="0063394E"/>
  </w:style>
  <w:style w:type="table" w:styleId="TableGrid">
    <w:name w:val="Table Grid"/>
    <w:basedOn w:val="TableNormal"/>
    <w:uiPriority w:val="39"/>
    <w:rsid w:val="00F2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01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01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01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1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17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3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D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82B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4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1028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087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0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1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MS Document" ma:contentTypeID="0x0101001D932C11C0A5F74C8268C2B012822718000BCA0EF6C707DE4D863D85EF0687712E" ma:contentTypeVersion="20" ma:contentTypeDescription="Create a new document." ma:contentTypeScope="" ma:versionID="e8bc7810ec22452138fdb6d12f061a50">
  <xsd:schema xmlns:xsd="http://www.w3.org/2001/XMLSchema" xmlns:xs="http://www.w3.org/2001/XMLSchema" xmlns:p="http://schemas.microsoft.com/office/2006/metadata/properties" xmlns:ns1="4e7ec072-9f8d-4c24-b9ce-c616ce737ec5" xmlns:ns3="c9be92f3-db46-4934-82ea-47ccecfff20e" targetNamespace="http://schemas.microsoft.com/office/2006/metadata/properties" ma:root="true" ma:fieldsID="aae593c159a97f05021a0a712eb3dab1" ns1:_="" ns3:_="">
    <xsd:import namespace="4e7ec072-9f8d-4c24-b9ce-c616ce737ec5"/>
    <xsd:import namespace="c9be92f3-db46-4934-82ea-47ccecfff20e"/>
    <xsd:element name="properties">
      <xsd:complexType>
        <xsd:sequence>
          <xsd:element name="documentManagement">
            <xsd:complexType>
              <xsd:all>
                <xsd:element ref="ns1:ClientCode" minOccurs="0"/>
                <xsd:element ref="ns1:ClientName" minOccurs="0"/>
                <xsd:element ref="ns1:MatterCode" minOccurs="0"/>
                <xsd:element ref="ns1:MatterName" minOccurs="0"/>
                <xsd:element ref="ns1:RelevantDate" minOccurs="0"/>
                <xsd:element ref="ns1:WDCategory" minOccurs="0"/>
                <xsd:element ref="ns1:WDDocID" minOccurs="0"/>
                <xsd:element ref="ns1:WDAuthor" minOccurs="0"/>
                <xsd:element ref="ns1:WDTypist" minOccurs="0"/>
                <xsd:element ref="ns1:DocumentComments" minOccurs="0"/>
                <xsd:element ref="ns1:l46e549abb064809bb361ca089d5f528" minOccurs="0"/>
                <xsd:element ref="ns1:TaxCatchAll" minOccurs="0"/>
                <xsd:element ref="ns1:TaxCatchAllLabel" minOccurs="0"/>
                <xsd:element ref="ns1:_dlc_DocId" minOccurs="0"/>
                <xsd:element ref="ns1:_dlc_DocIdUrl" minOccurs="0"/>
                <xsd:element ref="ns1:l2be42cb5ecc4ffaae4e331f622ac525" minOccurs="0"/>
                <xsd:element ref="ns1:_dlc_DocIdPersistId" minOccurs="0"/>
                <xsd:element ref="ns1:g371cf0fc4424cddbba688db368c9f0c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FileuploadedtoWordpress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ec072-9f8d-4c24-b9ce-c616ce737ec5" elementFormDefault="qualified">
    <xsd:import namespace="http://schemas.microsoft.com/office/2006/documentManagement/types"/>
    <xsd:import namespace="http://schemas.microsoft.com/office/infopath/2007/PartnerControls"/>
    <xsd:element name="ClientCode" ma:index="0" nillable="true" ma:displayName="ClientCode" ma:default="DE-000022" ma:internalName="ClientCode">
      <xsd:simpleType>
        <xsd:restriction base="dms:Text"/>
      </xsd:simpleType>
    </xsd:element>
    <xsd:element name="ClientName" ma:index="1" nillable="true" ma:displayName="ClientName" ma:default="IT Projects" ma:internalName="ClientName">
      <xsd:simpleType>
        <xsd:restriction base="dms:Text"/>
      </xsd:simpleType>
    </xsd:element>
    <xsd:element name="MatterCode" ma:index="2" nillable="true" ma:displayName="MatterCode" ma:default="23-001998" ma:internalName="MatterCode">
      <xsd:simpleType>
        <xsd:restriction base="dms:Text"/>
      </xsd:simpleType>
    </xsd:element>
    <xsd:element name="MatterName" ma:index="3" nillable="true" ma:displayName="MatterName" ma:default="Legal Guided Pathway Project" ma:internalName="MatterName">
      <xsd:simpleType>
        <xsd:restriction base="dms:Text"/>
      </xsd:simpleType>
    </xsd:element>
    <xsd:element name="RelevantDate" ma:index="5" nillable="true" ma:displayName="Relevant Date" ma:internalName="RelevantDate">
      <xsd:simpleType>
        <xsd:restriction base="dms:DateTime"/>
      </xsd:simpleType>
    </xsd:element>
    <xsd:element name="WDCategory" ma:index="6" nillable="true" ma:displayName="WDCategory" ma:internalName="WDCategory">
      <xsd:simpleType>
        <xsd:restriction base="dms:Text"/>
      </xsd:simpleType>
    </xsd:element>
    <xsd:element name="WDDocID" ma:index="7" nillable="true" ma:displayName="WDDocID" ma:internalName="WDDocID">
      <xsd:simpleType>
        <xsd:restriction base="dms:Text"/>
      </xsd:simpleType>
    </xsd:element>
    <xsd:element name="WDAuthor" ma:index="8" nillable="true" ma:displayName="WDAuthor" ma:internalName="WDAuthor">
      <xsd:simpleType>
        <xsd:restriction base="dms:Text"/>
      </xsd:simpleType>
    </xsd:element>
    <xsd:element name="WDTypist" ma:index="9" nillable="true" ma:displayName="WDTypist" ma:internalName="WDTypist">
      <xsd:simpleType>
        <xsd:restriction base="dms:Text"/>
      </xsd:simpleType>
    </xsd:element>
    <xsd:element name="DocumentComments" ma:index="11" nillable="true" ma:displayName="DocumentComments" ma:internalName="DocumentComments">
      <xsd:simpleType>
        <xsd:restriction base="dms:Note">
          <xsd:maxLength value="255"/>
        </xsd:restriction>
      </xsd:simpleType>
    </xsd:element>
    <xsd:element name="l46e549abb064809bb361ca089d5f528" ma:index="15" nillable="true" ma:taxonomy="true" ma:internalName="l46e549abb064809bb361ca089d5f528" ma:taxonomyFieldName="DocYear" ma:displayName="Year" ma:fieldId="{546e549a-bb06-4809-bb36-1ca089d5f528}" ma:sspId="6cbff509-0c24-40cd-8c6a-99f0e5199ac1" ma:termSetId="758caa75-f30c-4793-a400-a324885a64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168a6ff8-76e8-43e3-b77a-b62fdbc7b2b9}" ma:internalName="TaxCatchAll" ma:showField="CatchAllData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7" nillable="true" ma:displayName="Taxonomy Catch All Column1" ma:hidden="true" ma:list="{168a6ff8-76e8-43e3-b77a-b62fdbc7b2b9}" ma:internalName="TaxCatchAllLabel" ma:readOnly="true" ma:showField="CatchAllDataLabel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2be42cb5ecc4ffaae4e331f622ac525" ma:index="24" nillable="true" ma:taxonomy="true" ma:internalName="l2be42cb5ecc4ffaae4e331f622ac525" ma:taxonomyFieldName="DocumentType" ma:displayName="Document Type" ma:fieldId="{52be42cb-5ecc-4ffa-ae4e-331f622ac525}" ma:sspId="6cbff509-0c24-40cd-8c6a-99f0e5199ac1" ma:termSetId="c2fd407c-91cf-493b-90e1-253ea89143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g371cf0fc4424cddbba688db368c9f0c" ma:index="27" nillable="true" ma:taxonomy="true" ma:internalName="g371cf0fc4424cddbba688db368c9f0c" ma:taxonomyFieldName="Vendor" ma:displayName="Vendor" ma:fieldId="{0371cf0f-c442-4cdd-bba6-88db368c9f0c}" ma:sspId="6cbff509-0c24-40cd-8c6a-99f0e5199ac1" ma:termSetId="7b2df682-e9b6-47d2-9dde-a6d7dd44dfd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e92f3-db46-4934-82ea-47ccecfff2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ileuploadedtoWordpress_x003f_" ma:index="33" nillable="true" ma:displayName="File uploaded to Wordpress?" ma:format="Dropdown" ma:internalName="FileuploadedtoWordpress_x003f_">
      <xsd:simpleType>
        <xsd:restriction base="dms:Choice">
          <xsd:enumeration value="Uploaded"/>
          <xsd:enumeration value="Still to be upload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terCode xmlns="4e7ec072-9f8d-4c24-b9ce-c616ce737ec5">23-001998</MatterCode>
    <l2be42cb5ecc4ffaae4e331f622ac525 xmlns="4e7ec072-9f8d-4c24-b9ce-c616ce737ec5">
      <Terms xmlns="http://schemas.microsoft.com/office/infopath/2007/PartnerControls"/>
    </l2be42cb5ecc4ffaae4e331f622ac525>
    <WDCategory xmlns="4e7ec072-9f8d-4c24-b9ce-c616ce737ec5" xsi:nil="true"/>
    <WDDocID xmlns="4e7ec072-9f8d-4c24-b9ce-c616ce737ec5" xsi:nil="true"/>
    <ClientCode xmlns="4e7ec072-9f8d-4c24-b9ce-c616ce737ec5">DE-000022</ClientCode>
    <MatterName xmlns="4e7ec072-9f8d-4c24-b9ce-c616ce737ec5">Legal Guided Pathway Project</MatterName>
    <TaxCatchAll xmlns="4e7ec072-9f8d-4c24-b9ce-c616ce737ec5">
      <Value>1</Value>
    </TaxCatchAll>
    <WDAuthor xmlns="4e7ec072-9f8d-4c24-b9ce-c616ce737ec5" xsi:nil="true"/>
    <ClientName xmlns="4e7ec072-9f8d-4c24-b9ce-c616ce737ec5">IT Projects</ClientName>
    <DocumentComments xmlns="4e7ec072-9f8d-4c24-b9ce-c616ce737ec5" xsi:nil="true"/>
    <RelevantDate xmlns="4e7ec072-9f8d-4c24-b9ce-c616ce737ec5">2025-05-16T06:00:00+00:00</RelevantDate>
    <l46e549abb064809bb361ca089d5f528 xmlns="4e7ec072-9f8d-4c24-b9ce-c616ce737ec5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5</TermName>
          <TermId xmlns="http://schemas.microsoft.com/office/infopath/2007/PartnerControls">c798665f-bd0e-4cdb-b251-07643cb9b217</TermId>
        </TermInfo>
      </Terms>
    </l46e549abb064809bb361ca089d5f528>
    <g371cf0fc4424cddbba688db368c9f0c xmlns="4e7ec072-9f8d-4c24-b9ce-c616ce737ec5">
      <Terms xmlns="http://schemas.microsoft.com/office/infopath/2007/PartnerControls"/>
    </g371cf0fc4424cddbba688db368c9f0c>
    <WDTypist xmlns="4e7ec072-9f8d-4c24-b9ce-c616ce737ec5" xsi:nil="true"/>
    <_dlc_DocId xmlns="4e7ec072-9f8d-4c24-b9ce-c616ce737ec5">DV3ZJEJ42CCS-729049952-94</_dlc_DocId>
    <_dlc_DocIdUrl xmlns="4e7ec072-9f8d-4c24-b9ce-c616ce737ec5">
      <Url>https://lawsocietysk.sharepoint.com/sites/IT-23-001998/_layouts/15/DocIdRedir.aspx?ID=DV3ZJEJ42CCS-729049952-94</Url>
      <Description>DV3ZJEJ42CCS-729049952-94</Description>
    </_dlc_DocIdUrl>
    <FileuploadedtoWordpress_x003f_ xmlns="c9be92f3-db46-4934-82ea-47ccecfff20e">Still to be uploaded</FileuploadedtoWordpress_x003f_>
  </documentManagement>
</p:properties>
</file>

<file path=customXml/itemProps1.xml><?xml version="1.0" encoding="utf-8"?>
<ds:datastoreItem xmlns:ds="http://schemas.openxmlformats.org/officeDocument/2006/customXml" ds:itemID="{F3FCFB70-F257-4A9F-BBCA-3177BEF1367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58030E-E227-4280-854F-568860440E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47ACC6-12D6-4AC3-960C-68CF34FD4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7ec072-9f8d-4c24-b9ce-c616ce737ec5"/>
    <ds:schemaRef ds:uri="c9be92f3-db46-4934-82ea-47ccecfff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B3727D-BA1D-4D7A-8ACE-6BBF6B7EA806}">
  <ds:schemaRefs>
    <ds:schemaRef ds:uri="http://schemas.microsoft.com/office/2006/metadata/properties"/>
    <ds:schemaRef ds:uri="http://schemas.microsoft.com/office/infopath/2007/PartnerControls"/>
    <ds:schemaRef ds:uri="4e7ec072-9f8d-4c24-b9ce-c616ce737ec5"/>
    <ds:schemaRef ds:uri="c9be92f3-db46-4934-82ea-47ccecfff2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ger, Jaime IJS</dc:creator>
  <cp:keywords/>
  <dc:description/>
  <cp:lastModifiedBy>Valerie Payne</cp:lastModifiedBy>
  <cp:revision>4</cp:revision>
  <dcterms:created xsi:type="dcterms:W3CDTF">2025-04-07T21:44:00Z</dcterms:created>
  <dcterms:modified xsi:type="dcterms:W3CDTF">2025-06-30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932C11C0A5F74C8268C2B012822718000BCA0EF6C707DE4D863D85EF0687712E</vt:lpwstr>
  </property>
  <property fmtid="{D5CDD505-2E9C-101B-9397-08002B2CF9AE}" pid="3" name="MediaServiceImageTags">
    <vt:lpwstr/>
  </property>
  <property fmtid="{D5CDD505-2E9C-101B-9397-08002B2CF9AE}" pid="4" name="_dlc_DocIdItemGuid">
    <vt:lpwstr>56d27778-8038-4ec7-98b8-b1f55b9699fd</vt:lpwstr>
  </property>
  <property fmtid="{D5CDD505-2E9C-101B-9397-08002B2CF9AE}" pid="5" name="Vendor">
    <vt:lpwstr/>
  </property>
  <property fmtid="{D5CDD505-2E9C-101B-9397-08002B2CF9AE}" pid="6" name="DocumentType">
    <vt:lpwstr/>
  </property>
  <property fmtid="{D5CDD505-2E9C-101B-9397-08002B2CF9AE}" pid="7" name="DocYear">
    <vt:lpwstr>1;#2025|c798665f-bd0e-4cdb-b251-07643cb9b217</vt:lpwstr>
  </property>
</Properties>
</file>